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B3DB68" w14:textId="7BA7816C" w:rsidR="00EC23EF" w:rsidRDefault="00EC23EF"/>
    <w:p w14:paraId="641D16ED" w14:textId="2B6BD7CF" w:rsidR="00EC23EF" w:rsidRDefault="00EC23EF">
      <w:r>
        <w:t>Individual Name:</w:t>
      </w:r>
      <w:r>
        <w:tab/>
      </w:r>
      <w:r>
        <w:tab/>
      </w:r>
      <w:r>
        <w:tab/>
      </w:r>
      <w:r>
        <w:tab/>
      </w:r>
      <w:r>
        <w:tab/>
      </w:r>
      <w:r>
        <w:tab/>
        <w:t>Medicaid I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36"/>
        <w:gridCol w:w="1136"/>
        <w:gridCol w:w="1331"/>
        <w:gridCol w:w="1156"/>
        <w:gridCol w:w="1164"/>
        <w:gridCol w:w="1137"/>
        <w:gridCol w:w="1137"/>
        <w:gridCol w:w="1153"/>
      </w:tblGrid>
      <w:tr w:rsidR="00EC23EF" w14:paraId="7C55656E" w14:textId="77777777" w:rsidTr="00EC23EF">
        <w:tc>
          <w:tcPr>
            <w:tcW w:w="1136" w:type="dxa"/>
          </w:tcPr>
          <w:p w14:paraId="348F406D" w14:textId="24CD5436" w:rsidR="00EC23EF" w:rsidRDefault="00EC23EF">
            <w:r>
              <w:t>Date</w:t>
            </w:r>
          </w:p>
        </w:tc>
        <w:tc>
          <w:tcPr>
            <w:tcW w:w="1136" w:type="dxa"/>
          </w:tcPr>
          <w:p w14:paraId="76A76DC9" w14:textId="239BB964" w:rsidR="00EC23EF" w:rsidRDefault="00EC23EF">
            <w:r>
              <w:t>Num</w:t>
            </w:r>
          </w:p>
        </w:tc>
        <w:tc>
          <w:tcPr>
            <w:tcW w:w="1331" w:type="dxa"/>
          </w:tcPr>
          <w:p w14:paraId="102BB035" w14:textId="1388B231" w:rsidR="00EC23EF" w:rsidRDefault="00EC23EF">
            <w:r>
              <w:t>Paid To/Received From</w:t>
            </w:r>
          </w:p>
        </w:tc>
        <w:tc>
          <w:tcPr>
            <w:tcW w:w="1156" w:type="dxa"/>
          </w:tcPr>
          <w:p w14:paraId="7713A237" w14:textId="13395A29" w:rsidR="00EC23EF" w:rsidRDefault="00EC23EF">
            <w:r>
              <w:t>Purpose</w:t>
            </w:r>
          </w:p>
        </w:tc>
        <w:tc>
          <w:tcPr>
            <w:tcW w:w="1164" w:type="dxa"/>
          </w:tcPr>
          <w:p w14:paraId="47430454" w14:textId="2EEE7683" w:rsidR="00EC23EF" w:rsidRDefault="00EC23EF">
            <w:r>
              <w:t>Approved By</w:t>
            </w:r>
            <w:r w:rsidR="00EF509F">
              <w:t xml:space="preserve"> (Staff Name)</w:t>
            </w:r>
          </w:p>
        </w:tc>
        <w:tc>
          <w:tcPr>
            <w:tcW w:w="1137" w:type="dxa"/>
          </w:tcPr>
          <w:p w14:paraId="7109D72A" w14:textId="516A75BF" w:rsidR="00EC23EF" w:rsidRDefault="00EC23EF">
            <w:r>
              <w:t>Cash Out</w:t>
            </w:r>
          </w:p>
        </w:tc>
        <w:tc>
          <w:tcPr>
            <w:tcW w:w="1137" w:type="dxa"/>
          </w:tcPr>
          <w:p w14:paraId="21905F7E" w14:textId="78088D94" w:rsidR="00EC23EF" w:rsidRDefault="00EC23EF">
            <w:r>
              <w:t>Cash In</w:t>
            </w:r>
          </w:p>
        </w:tc>
        <w:tc>
          <w:tcPr>
            <w:tcW w:w="1153" w:type="dxa"/>
          </w:tcPr>
          <w:p w14:paraId="3AAC3AB8" w14:textId="69B8137A" w:rsidR="00EC23EF" w:rsidRDefault="00EC23EF">
            <w:r>
              <w:t>Balance</w:t>
            </w:r>
          </w:p>
        </w:tc>
      </w:tr>
      <w:tr w:rsidR="00EC23EF" w14:paraId="01332CC6" w14:textId="77777777" w:rsidTr="00EC23EF">
        <w:tc>
          <w:tcPr>
            <w:tcW w:w="8197" w:type="dxa"/>
            <w:gridSpan w:val="7"/>
            <w:shd w:val="clear" w:color="auto" w:fill="D9D9D9" w:themeFill="background1" w:themeFillShade="D9"/>
          </w:tcPr>
          <w:p w14:paraId="4CF00A1A" w14:textId="6AC67034" w:rsidR="00EC23EF" w:rsidRDefault="00EC23EF" w:rsidP="00EC23EF">
            <w:pPr>
              <w:jc w:val="center"/>
            </w:pPr>
            <w:r>
              <w:t>Beginning Balance</w:t>
            </w:r>
          </w:p>
        </w:tc>
        <w:tc>
          <w:tcPr>
            <w:tcW w:w="1153" w:type="dxa"/>
          </w:tcPr>
          <w:p w14:paraId="2FC0596B" w14:textId="69167156" w:rsidR="00EC23EF" w:rsidRDefault="00EC23EF"/>
        </w:tc>
      </w:tr>
      <w:tr w:rsidR="00EC23EF" w14:paraId="6DBE75A0" w14:textId="77777777" w:rsidTr="00EC23EF">
        <w:tc>
          <w:tcPr>
            <w:tcW w:w="1136" w:type="dxa"/>
          </w:tcPr>
          <w:p w14:paraId="3D07A5FE" w14:textId="77777777" w:rsidR="00EC23EF" w:rsidRDefault="00EC23EF"/>
        </w:tc>
        <w:tc>
          <w:tcPr>
            <w:tcW w:w="1136" w:type="dxa"/>
          </w:tcPr>
          <w:p w14:paraId="6977D87D" w14:textId="77777777" w:rsidR="00EC23EF" w:rsidRDefault="00EC23EF"/>
        </w:tc>
        <w:tc>
          <w:tcPr>
            <w:tcW w:w="1331" w:type="dxa"/>
          </w:tcPr>
          <w:p w14:paraId="35B91DBC" w14:textId="77777777" w:rsidR="00EC23EF" w:rsidRDefault="00EC23EF"/>
        </w:tc>
        <w:tc>
          <w:tcPr>
            <w:tcW w:w="1156" w:type="dxa"/>
          </w:tcPr>
          <w:p w14:paraId="19B68579" w14:textId="77777777" w:rsidR="00EC23EF" w:rsidRDefault="00EC23EF"/>
        </w:tc>
        <w:tc>
          <w:tcPr>
            <w:tcW w:w="1164" w:type="dxa"/>
          </w:tcPr>
          <w:p w14:paraId="0A2B3413" w14:textId="77777777" w:rsidR="00EC23EF" w:rsidRDefault="00EC23EF"/>
        </w:tc>
        <w:tc>
          <w:tcPr>
            <w:tcW w:w="1137" w:type="dxa"/>
          </w:tcPr>
          <w:p w14:paraId="36796A76" w14:textId="77777777" w:rsidR="00EC23EF" w:rsidRDefault="00EC23EF"/>
        </w:tc>
        <w:tc>
          <w:tcPr>
            <w:tcW w:w="1137" w:type="dxa"/>
          </w:tcPr>
          <w:p w14:paraId="6AF5F520" w14:textId="77777777" w:rsidR="00EC23EF" w:rsidRDefault="00EC23EF"/>
        </w:tc>
        <w:tc>
          <w:tcPr>
            <w:tcW w:w="1153" w:type="dxa"/>
          </w:tcPr>
          <w:p w14:paraId="78C9B8AB" w14:textId="77777777" w:rsidR="00EC23EF" w:rsidRDefault="00EC23EF"/>
        </w:tc>
      </w:tr>
      <w:tr w:rsidR="00EC23EF" w14:paraId="0BC77518" w14:textId="77777777" w:rsidTr="00EC23EF">
        <w:tc>
          <w:tcPr>
            <w:tcW w:w="1136" w:type="dxa"/>
          </w:tcPr>
          <w:p w14:paraId="3EB35E8E" w14:textId="77777777" w:rsidR="00EC23EF" w:rsidRDefault="00EC23EF"/>
        </w:tc>
        <w:tc>
          <w:tcPr>
            <w:tcW w:w="1136" w:type="dxa"/>
          </w:tcPr>
          <w:p w14:paraId="023F48ED" w14:textId="77777777" w:rsidR="00EC23EF" w:rsidRDefault="00EC23EF"/>
        </w:tc>
        <w:tc>
          <w:tcPr>
            <w:tcW w:w="1331" w:type="dxa"/>
          </w:tcPr>
          <w:p w14:paraId="50DD6FAF" w14:textId="77777777" w:rsidR="00EC23EF" w:rsidRDefault="00EC23EF"/>
        </w:tc>
        <w:tc>
          <w:tcPr>
            <w:tcW w:w="1156" w:type="dxa"/>
          </w:tcPr>
          <w:p w14:paraId="5A126045" w14:textId="77777777" w:rsidR="00EC23EF" w:rsidRDefault="00EC23EF"/>
        </w:tc>
        <w:tc>
          <w:tcPr>
            <w:tcW w:w="1164" w:type="dxa"/>
          </w:tcPr>
          <w:p w14:paraId="0E0423CA" w14:textId="77777777" w:rsidR="00EC23EF" w:rsidRDefault="00EC23EF"/>
        </w:tc>
        <w:tc>
          <w:tcPr>
            <w:tcW w:w="1137" w:type="dxa"/>
          </w:tcPr>
          <w:p w14:paraId="4FDDC55D" w14:textId="77777777" w:rsidR="00EC23EF" w:rsidRDefault="00EC23EF"/>
        </w:tc>
        <w:tc>
          <w:tcPr>
            <w:tcW w:w="1137" w:type="dxa"/>
          </w:tcPr>
          <w:p w14:paraId="09E9577B" w14:textId="77777777" w:rsidR="00EC23EF" w:rsidRDefault="00EC23EF"/>
        </w:tc>
        <w:tc>
          <w:tcPr>
            <w:tcW w:w="1153" w:type="dxa"/>
          </w:tcPr>
          <w:p w14:paraId="57CDC33A" w14:textId="77777777" w:rsidR="00EC23EF" w:rsidRDefault="00EC23EF"/>
        </w:tc>
      </w:tr>
      <w:tr w:rsidR="00EC23EF" w14:paraId="2C42952D" w14:textId="77777777" w:rsidTr="00EC23EF">
        <w:tc>
          <w:tcPr>
            <w:tcW w:w="1136" w:type="dxa"/>
          </w:tcPr>
          <w:p w14:paraId="7DE3D835" w14:textId="77777777" w:rsidR="00EC23EF" w:rsidRDefault="00EC23EF"/>
        </w:tc>
        <w:tc>
          <w:tcPr>
            <w:tcW w:w="1136" w:type="dxa"/>
          </w:tcPr>
          <w:p w14:paraId="28EA55D4" w14:textId="77777777" w:rsidR="00EC23EF" w:rsidRDefault="00EC23EF"/>
        </w:tc>
        <w:tc>
          <w:tcPr>
            <w:tcW w:w="1331" w:type="dxa"/>
          </w:tcPr>
          <w:p w14:paraId="40EB6122" w14:textId="77777777" w:rsidR="00EC23EF" w:rsidRDefault="00EC23EF"/>
        </w:tc>
        <w:tc>
          <w:tcPr>
            <w:tcW w:w="1156" w:type="dxa"/>
          </w:tcPr>
          <w:p w14:paraId="20FA3B42" w14:textId="77777777" w:rsidR="00EC23EF" w:rsidRDefault="00EC23EF"/>
        </w:tc>
        <w:tc>
          <w:tcPr>
            <w:tcW w:w="1164" w:type="dxa"/>
          </w:tcPr>
          <w:p w14:paraId="3AC007A7" w14:textId="77777777" w:rsidR="00EC23EF" w:rsidRDefault="00EC23EF"/>
        </w:tc>
        <w:tc>
          <w:tcPr>
            <w:tcW w:w="1137" w:type="dxa"/>
          </w:tcPr>
          <w:p w14:paraId="73F25FBE" w14:textId="77777777" w:rsidR="00EC23EF" w:rsidRDefault="00EC23EF"/>
        </w:tc>
        <w:tc>
          <w:tcPr>
            <w:tcW w:w="1137" w:type="dxa"/>
          </w:tcPr>
          <w:p w14:paraId="344FE034" w14:textId="77777777" w:rsidR="00EC23EF" w:rsidRDefault="00EC23EF"/>
        </w:tc>
        <w:tc>
          <w:tcPr>
            <w:tcW w:w="1153" w:type="dxa"/>
          </w:tcPr>
          <w:p w14:paraId="7758FF2F" w14:textId="77777777" w:rsidR="00EC23EF" w:rsidRDefault="00EC23EF"/>
        </w:tc>
      </w:tr>
      <w:tr w:rsidR="00EC23EF" w14:paraId="49276C8F" w14:textId="77777777" w:rsidTr="00EC23EF">
        <w:tc>
          <w:tcPr>
            <w:tcW w:w="1136" w:type="dxa"/>
          </w:tcPr>
          <w:p w14:paraId="1161B6CB" w14:textId="77777777" w:rsidR="00EC23EF" w:rsidRDefault="00EC23EF"/>
        </w:tc>
        <w:tc>
          <w:tcPr>
            <w:tcW w:w="1136" w:type="dxa"/>
          </w:tcPr>
          <w:p w14:paraId="6CAE3C3F" w14:textId="77777777" w:rsidR="00EC23EF" w:rsidRDefault="00EC23EF"/>
        </w:tc>
        <w:tc>
          <w:tcPr>
            <w:tcW w:w="1331" w:type="dxa"/>
          </w:tcPr>
          <w:p w14:paraId="734A270F" w14:textId="77777777" w:rsidR="00EC23EF" w:rsidRDefault="00EC23EF"/>
        </w:tc>
        <w:tc>
          <w:tcPr>
            <w:tcW w:w="1156" w:type="dxa"/>
          </w:tcPr>
          <w:p w14:paraId="7EC9531F" w14:textId="77777777" w:rsidR="00EC23EF" w:rsidRDefault="00EC23EF"/>
        </w:tc>
        <w:tc>
          <w:tcPr>
            <w:tcW w:w="1164" w:type="dxa"/>
          </w:tcPr>
          <w:p w14:paraId="0C86C307" w14:textId="77777777" w:rsidR="00EC23EF" w:rsidRDefault="00EC23EF"/>
        </w:tc>
        <w:tc>
          <w:tcPr>
            <w:tcW w:w="1137" w:type="dxa"/>
          </w:tcPr>
          <w:p w14:paraId="28F49346" w14:textId="77777777" w:rsidR="00EC23EF" w:rsidRDefault="00EC23EF"/>
        </w:tc>
        <w:tc>
          <w:tcPr>
            <w:tcW w:w="1137" w:type="dxa"/>
          </w:tcPr>
          <w:p w14:paraId="49C2B2F4" w14:textId="77777777" w:rsidR="00EC23EF" w:rsidRDefault="00EC23EF"/>
        </w:tc>
        <w:tc>
          <w:tcPr>
            <w:tcW w:w="1153" w:type="dxa"/>
          </w:tcPr>
          <w:p w14:paraId="4D582244" w14:textId="77777777" w:rsidR="00EC23EF" w:rsidRDefault="00EC23EF"/>
        </w:tc>
      </w:tr>
      <w:tr w:rsidR="00EC23EF" w14:paraId="382AAD34" w14:textId="77777777" w:rsidTr="00EC23EF">
        <w:tc>
          <w:tcPr>
            <w:tcW w:w="1136" w:type="dxa"/>
          </w:tcPr>
          <w:p w14:paraId="4C22E6AC" w14:textId="77777777" w:rsidR="00EC23EF" w:rsidRDefault="00EC23EF" w:rsidP="001736CE"/>
        </w:tc>
        <w:tc>
          <w:tcPr>
            <w:tcW w:w="1136" w:type="dxa"/>
          </w:tcPr>
          <w:p w14:paraId="71F83DD5" w14:textId="77777777" w:rsidR="00EC23EF" w:rsidRDefault="00EC23EF" w:rsidP="001736CE"/>
        </w:tc>
        <w:tc>
          <w:tcPr>
            <w:tcW w:w="1331" w:type="dxa"/>
          </w:tcPr>
          <w:p w14:paraId="5B68FD0D" w14:textId="77777777" w:rsidR="00EC23EF" w:rsidRDefault="00EC23EF" w:rsidP="001736CE"/>
        </w:tc>
        <w:tc>
          <w:tcPr>
            <w:tcW w:w="1156" w:type="dxa"/>
          </w:tcPr>
          <w:p w14:paraId="65C0D27B" w14:textId="77777777" w:rsidR="00EC23EF" w:rsidRDefault="00EC23EF" w:rsidP="001736CE"/>
        </w:tc>
        <w:tc>
          <w:tcPr>
            <w:tcW w:w="1164" w:type="dxa"/>
          </w:tcPr>
          <w:p w14:paraId="3157B511" w14:textId="77777777" w:rsidR="00EC23EF" w:rsidRDefault="00EC23EF" w:rsidP="001736CE"/>
        </w:tc>
        <w:tc>
          <w:tcPr>
            <w:tcW w:w="1137" w:type="dxa"/>
          </w:tcPr>
          <w:p w14:paraId="0CCA14BC" w14:textId="77777777" w:rsidR="00EC23EF" w:rsidRDefault="00EC23EF" w:rsidP="001736CE"/>
        </w:tc>
        <w:tc>
          <w:tcPr>
            <w:tcW w:w="1137" w:type="dxa"/>
          </w:tcPr>
          <w:p w14:paraId="3F8A35AE" w14:textId="77777777" w:rsidR="00EC23EF" w:rsidRDefault="00EC23EF" w:rsidP="001736CE"/>
        </w:tc>
        <w:tc>
          <w:tcPr>
            <w:tcW w:w="1153" w:type="dxa"/>
          </w:tcPr>
          <w:p w14:paraId="343A35B2" w14:textId="77777777" w:rsidR="00EC23EF" w:rsidRDefault="00EC23EF" w:rsidP="001736CE"/>
        </w:tc>
      </w:tr>
      <w:tr w:rsidR="00EC23EF" w14:paraId="4363FBCC" w14:textId="77777777" w:rsidTr="00EC23EF">
        <w:tc>
          <w:tcPr>
            <w:tcW w:w="1136" w:type="dxa"/>
          </w:tcPr>
          <w:p w14:paraId="58437EED" w14:textId="77777777" w:rsidR="00EC23EF" w:rsidRDefault="00EC23EF" w:rsidP="001736CE"/>
        </w:tc>
        <w:tc>
          <w:tcPr>
            <w:tcW w:w="1136" w:type="dxa"/>
          </w:tcPr>
          <w:p w14:paraId="30693E8A" w14:textId="77777777" w:rsidR="00EC23EF" w:rsidRDefault="00EC23EF" w:rsidP="001736CE"/>
        </w:tc>
        <w:tc>
          <w:tcPr>
            <w:tcW w:w="1331" w:type="dxa"/>
          </w:tcPr>
          <w:p w14:paraId="5090F1F3" w14:textId="77777777" w:rsidR="00EC23EF" w:rsidRDefault="00EC23EF" w:rsidP="001736CE"/>
        </w:tc>
        <w:tc>
          <w:tcPr>
            <w:tcW w:w="1156" w:type="dxa"/>
          </w:tcPr>
          <w:p w14:paraId="639ECB7F" w14:textId="77777777" w:rsidR="00EC23EF" w:rsidRDefault="00EC23EF" w:rsidP="001736CE"/>
        </w:tc>
        <w:tc>
          <w:tcPr>
            <w:tcW w:w="1164" w:type="dxa"/>
          </w:tcPr>
          <w:p w14:paraId="5DF1A745" w14:textId="77777777" w:rsidR="00EC23EF" w:rsidRDefault="00EC23EF" w:rsidP="001736CE"/>
        </w:tc>
        <w:tc>
          <w:tcPr>
            <w:tcW w:w="1137" w:type="dxa"/>
          </w:tcPr>
          <w:p w14:paraId="1AAADDA2" w14:textId="77777777" w:rsidR="00EC23EF" w:rsidRDefault="00EC23EF" w:rsidP="001736CE"/>
        </w:tc>
        <w:tc>
          <w:tcPr>
            <w:tcW w:w="1137" w:type="dxa"/>
          </w:tcPr>
          <w:p w14:paraId="280541FB" w14:textId="77777777" w:rsidR="00EC23EF" w:rsidRDefault="00EC23EF" w:rsidP="001736CE"/>
        </w:tc>
        <w:tc>
          <w:tcPr>
            <w:tcW w:w="1153" w:type="dxa"/>
          </w:tcPr>
          <w:p w14:paraId="6CC10183" w14:textId="77777777" w:rsidR="00EC23EF" w:rsidRDefault="00EC23EF" w:rsidP="001736CE"/>
        </w:tc>
      </w:tr>
      <w:tr w:rsidR="00EC23EF" w14:paraId="2761B90A" w14:textId="77777777" w:rsidTr="00EC23EF">
        <w:tc>
          <w:tcPr>
            <w:tcW w:w="1136" w:type="dxa"/>
          </w:tcPr>
          <w:p w14:paraId="6DBF88AA" w14:textId="77777777" w:rsidR="00EC23EF" w:rsidRDefault="00EC23EF" w:rsidP="001736CE"/>
        </w:tc>
        <w:tc>
          <w:tcPr>
            <w:tcW w:w="1136" w:type="dxa"/>
          </w:tcPr>
          <w:p w14:paraId="67EACD81" w14:textId="77777777" w:rsidR="00EC23EF" w:rsidRDefault="00EC23EF" w:rsidP="001736CE"/>
        </w:tc>
        <w:tc>
          <w:tcPr>
            <w:tcW w:w="1331" w:type="dxa"/>
          </w:tcPr>
          <w:p w14:paraId="35DAAF7F" w14:textId="77777777" w:rsidR="00EC23EF" w:rsidRDefault="00EC23EF" w:rsidP="001736CE"/>
        </w:tc>
        <w:tc>
          <w:tcPr>
            <w:tcW w:w="1156" w:type="dxa"/>
          </w:tcPr>
          <w:p w14:paraId="218B689D" w14:textId="77777777" w:rsidR="00EC23EF" w:rsidRDefault="00EC23EF" w:rsidP="001736CE"/>
        </w:tc>
        <w:tc>
          <w:tcPr>
            <w:tcW w:w="1164" w:type="dxa"/>
          </w:tcPr>
          <w:p w14:paraId="7C3921D4" w14:textId="77777777" w:rsidR="00EC23EF" w:rsidRDefault="00EC23EF" w:rsidP="001736CE"/>
        </w:tc>
        <w:tc>
          <w:tcPr>
            <w:tcW w:w="1137" w:type="dxa"/>
          </w:tcPr>
          <w:p w14:paraId="36D3B734" w14:textId="77777777" w:rsidR="00EC23EF" w:rsidRDefault="00EC23EF" w:rsidP="001736CE"/>
        </w:tc>
        <w:tc>
          <w:tcPr>
            <w:tcW w:w="1137" w:type="dxa"/>
          </w:tcPr>
          <w:p w14:paraId="73282306" w14:textId="77777777" w:rsidR="00EC23EF" w:rsidRDefault="00EC23EF" w:rsidP="001736CE"/>
        </w:tc>
        <w:tc>
          <w:tcPr>
            <w:tcW w:w="1153" w:type="dxa"/>
          </w:tcPr>
          <w:p w14:paraId="65D494EA" w14:textId="77777777" w:rsidR="00EC23EF" w:rsidRDefault="00EC23EF" w:rsidP="001736CE"/>
        </w:tc>
      </w:tr>
      <w:tr w:rsidR="00EC23EF" w14:paraId="678DED71" w14:textId="77777777" w:rsidTr="00EC23EF">
        <w:tc>
          <w:tcPr>
            <w:tcW w:w="1136" w:type="dxa"/>
          </w:tcPr>
          <w:p w14:paraId="6B047AEA" w14:textId="77777777" w:rsidR="00EC23EF" w:rsidRDefault="00EC23EF" w:rsidP="001736CE"/>
        </w:tc>
        <w:tc>
          <w:tcPr>
            <w:tcW w:w="1136" w:type="dxa"/>
          </w:tcPr>
          <w:p w14:paraId="25EC4B63" w14:textId="77777777" w:rsidR="00EC23EF" w:rsidRDefault="00EC23EF" w:rsidP="001736CE"/>
        </w:tc>
        <w:tc>
          <w:tcPr>
            <w:tcW w:w="1331" w:type="dxa"/>
          </w:tcPr>
          <w:p w14:paraId="7514C97D" w14:textId="77777777" w:rsidR="00EC23EF" w:rsidRDefault="00EC23EF" w:rsidP="001736CE"/>
        </w:tc>
        <w:tc>
          <w:tcPr>
            <w:tcW w:w="1156" w:type="dxa"/>
          </w:tcPr>
          <w:p w14:paraId="3982A6EA" w14:textId="77777777" w:rsidR="00EC23EF" w:rsidRDefault="00EC23EF" w:rsidP="001736CE"/>
        </w:tc>
        <w:tc>
          <w:tcPr>
            <w:tcW w:w="1164" w:type="dxa"/>
          </w:tcPr>
          <w:p w14:paraId="644A2510" w14:textId="77777777" w:rsidR="00EC23EF" w:rsidRDefault="00EC23EF" w:rsidP="001736CE"/>
        </w:tc>
        <w:tc>
          <w:tcPr>
            <w:tcW w:w="1137" w:type="dxa"/>
          </w:tcPr>
          <w:p w14:paraId="0B7CD0A6" w14:textId="77777777" w:rsidR="00EC23EF" w:rsidRDefault="00EC23EF" w:rsidP="001736CE"/>
        </w:tc>
        <w:tc>
          <w:tcPr>
            <w:tcW w:w="1137" w:type="dxa"/>
          </w:tcPr>
          <w:p w14:paraId="4E5D311E" w14:textId="77777777" w:rsidR="00EC23EF" w:rsidRDefault="00EC23EF" w:rsidP="001736CE"/>
        </w:tc>
        <w:tc>
          <w:tcPr>
            <w:tcW w:w="1153" w:type="dxa"/>
          </w:tcPr>
          <w:p w14:paraId="68322A4E" w14:textId="77777777" w:rsidR="00EC23EF" w:rsidRDefault="00EC23EF" w:rsidP="001736CE"/>
        </w:tc>
      </w:tr>
      <w:tr w:rsidR="00EC23EF" w14:paraId="0D7B61BC" w14:textId="77777777" w:rsidTr="00EC23EF">
        <w:tc>
          <w:tcPr>
            <w:tcW w:w="1136" w:type="dxa"/>
          </w:tcPr>
          <w:p w14:paraId="4ADAF299" w14:textId="77777777" w:rsidR="00EC23EF" w:rsidRDefault="00EC23EF" w:rsidP="001736CE"/>
        </w:tc>
        <w:tc>
          <w:tcPr>
            <w:tcW w:w="1136" w:type="dxa"/>
          </w:tcPr>
          <w:p w14:paraId="4C99BCA9" w14:textId="77777777" w:rsidR="00EC23EF" w:rsidRDefault="00EC23EF" w:rsidP="001736CE"/>
        </w:tc>
        <w:tc>
          <w:tcPr>
            <w:tcW w:w="1331" w:type="dxa"/>
          </w:tcPr>
          <w:p w14:paraId="40E77A82" w14:textId="77777777" w:rsidR="00EC23EF" w:rsidRDefault="00EC23EF" w:rsidP="001736CE"/>
        </w:tc>
        <w:tc>
          <w:tcPr>
            <w:tcW w:w="1156" w:type="dxa"/>
          </w:tcPr>
          <w:p w14:paraId="0B53A246" w14:textId="77777777" w:rsidR="00EC23EF" w:rsidRDefault="00EC23EF" w:rsidP="001736CE"/>
        </w:tc>
        <w:tc>
          <w:tcPr>
            <w:tcW w:w="1164" w:type="dxa"/>
          </w:tcPr>
          <w:p w14:paraId="22851120" w14:textId="77777777" w:rsidR="00EC23EF" w:rsidRDefault="00EC23EF" w:rsidP="001736CE"/>
        </w:tc>
        <w:tc>
          <w:tcPr>
            <w:tcW w:w="1137" w:type="dxa"/>
          </w:tcPr>
          <w:p w14:paraId="65EECD38" w14:textId="77777777" w:rsidR="00EC23EF" w:rsidRDefault="00EC23EF" w:rsidP="001736CE"/>
        </w:tc>
        <w:tc>
          <w:tcPr>
            <w:tcW w:w="1137" w:type="dxa"/>
          </w:tcPr>
          <w:p w14:paraId="1543B9F5" w14:textId="77777777" w:rsidR="00EC23EF" w:rsidRDefault="00EC23EF" w:rsidP="001736CE"/>
        </w:tc>
        <w:tc>
          <w:tcPr>
            <w:tcW w:w="1153" w:type="dxa"/>
          </w:tcPr>
          <w:p w14:paraId="6241B2F6" w14:textId="77777777" w:rsidR="00EC23EF" w:rsidRDefault="00EC23EF" w:rsidP="001736CE"/>
        </w:tc>
      </w:tr>
      <w:tr w:rsidR="00EC23EF" w14:paraId="621DDAE1" w14:textId="77777777" w:rsidTr="00EC23EF">
        <w:tc>
          <w:tcPr>
            <w:tcW w:w="1136" w:type="dxa"/>
          </w:tcPr>
          <w:p w14:paraId="51611F05" w14:textId="77777777" w:rsidR="00EC23EF" w:rsidRDefault="00EC23EF" w:rsidP="001736CE"/>
        </w:tc>
        <w:tc>
          <w:tcPr>
            <w:tcW w:w="1136" w:type="dxa"/>
          </w:tcPr>
          <w:p w14:paraId="15EFE5BA" w14:textId="77777777" w:rsidR="00EC23EF" w:rsidRDefault="00EC23EF" w:rsidP="001736CE"/>
        </w:tc>
        <w:tc>
          <w:tcPr>
            <w:tcW w:w="1331" w:type="dxa"/>
          </w:tcPr>
          <w:p w14:paraId="2F4CBB0E" w14:textId="77777777" w:rsidR="00EC23EF" w:rsidRDefault="00EC23EF" w:rsidP="001736CE"/>
        </w:tc>
        <w:tc>
          <w:tcPr>
            <w:tcW w:w="1156" w:type="dxa"/>
          </w:tcPr>
          <w:p w14:paraId="2DB0E18D" w14:textId="77777777" w:rsidR="00EC23EF" w:rsidRDefault="00EC23EF" w:rsidP="001736CE"/>
        </w:tc>
        <w:tc>
          <w:tcPr>
            <w:tcW w:w="1164" w:type="dxa"/>
          </w:tcPr>
          <w:p w14:paraId="75C9B36A" w14:textId="77777777" w:rsidR="00EC23EF" w:rsidRDefault="00EC23EF" w:rsidP="001736CE"/>
        </w:tc>
        <w:tc>
          <w:tcPr>
            <w:tcW w:w="1137" w:type="dxa"/>
          </w:tcPr>
          <w:p w14:paraId="55F4D780" w14:textId="77777777" w:rsidR="00EC23EF" w:rsidRDefault="00EC23EF" w:rsidP="001736CE"/>
        </w:tc>
        <w:tc>
          <w:tcPr>
            <w:tcW w:w="1137" w:type="dxa"/>
          </w:tcPr>
          <w:p w14:paraId="2CFC3C37" w14:textId="77777777" w:rsidR="00EC23EF" w:rsidRDefault="00EC23EF" w:rsidP="001736CE"/>
        </w:tc>
        <w:tc>
          <w:tcPr>
            <w:tcW w:w="1153" w:type="dxa"/>
          </w:tcPr>
          <w:p w14:paraId="639EE757" w14:textId="77777777" w:rsidR="00EC23EF" w:rsidRDefault="00EC23EF" w:rsidP="001736CE"/>
        </w:tc>
      </w:tr>
      <w:tr w:rsidR="00EC23EF" w14:paraId="202C6943" w14:textId="77777777" w:rsidTr="00EC23EF">
        <w:tc>
          <w:tcPr>
            <w:tcW w:w="1136" w:type="dxa"/>
          </w:tcPr>
          <w:p w14:paraId="2E62E79F" w14:textId="77777777" w:rsidR="00EC23EF" w:rsidRDefault="00EC23EF" w:rsidP="001736CE"/>
        </w:tc>
        <w:tc>
          <w:tcPr>
            <w:tcW w:w="1136" w:type="dxa"/>
          </w:tcPr>
          <w:p w14:paraId="235C783C" w14:textId="77777777" w:rsidR="00EC23EF" w:rsidRDefault="00EC23EF" w:rsidP="001736CE"/>
        </w:tc>
        <w:tc>
          <w:tcPr>
            <w:tcW w:w="1331" w:type="dxa"/>
          </w:tcPr>
          <w:p w14:paraId="2D7D557D" w14:textId="77777777" w:rsidR="00EC23EF" w:rsidRDefault="00EC23EF" w:rsidP="001736CE"/>
        </w:tc>
        <w:tc>
          <w:tcPr>
            <w:tcW w:w="1156" w:type="dxa"/>
          </w:tcPr>
          <w:p w14:paraId="3C455F06" w14:textId="77777777" w:rsidR="00EC23EF" w:rsidRDefault="00EC23EF" w:rsidP="001736CE"/>
        </w:tc>
        <w:tc>
          <w:tcPr>
            <w:tcW w:w="1164" w:type="dxa"/>
          </w:tcPr>
          <w:p w14:paraId="4C5B2F03" w14:textId="77777777" w:rsidR="00EC23EF" w:rsidRDefault="00EC23EF" w:rsidP="001736CE"/>
        </w:tc>
        <w:tc>
          <w:tcPr>
            <w:tcW w:w="1137" w:type="dxa"/>
          </w:tcPr>
          <w:p w14:paraId="61276B04" w14:textId="77777777" w:rsidR="00EC23EF" w:rsidRDefault="00EC23EF" w:rsidP="001736CE"/>
        </w:tc>
        <w:tc>
          <w:tcPr>
            <w:tcW w:w="1137" w:type="dxa"/>
          </w:tcPr>
          <w:p w14:paraId="40416BFE" w14:textId="77777777" w:rsidR="00EC23EF" w:rsidRDefault="00EC23EF" w:rsidP="001736CE"/>
        </w:tc>
        <w:tc>
          <w:tcPr>
            <w:tcW w:w="1153" w:type="dxa"/>
          </w:tcPr>
          <w:p w14:paraId="28D8CC90" w14:textId="77777777" w:rsidR="00EC23EF" w:rsidRDefault="00EC23EF" w:rsidP="001736CE"/>
        </w:tc>
      </w:tr>
      <w:tr w:rsidR="00EC23EF" w14:paraId="1AA51584" w14:textId="77777777" w:rsidTr="00EC23EF">
        <w:tc>
          <w:tcPr>
            <w:tcW w:w="1136" w:type="dxa"/>
          </w:tcPr>
          <w:p w14:paraId="62CEE49D" w14:textId="77777777" w:rsidR="00EC23EF" w:rsidRDefault="00EC23EF" w:rsidP="001736CE"/>
        </w:tc>
        <w:tc>
          <w:tcPr>
            <w:tcW w:w="1136" w:type="dxa"/>
          </w:tcPr>
          <w:p w14:paraId="36253A7F" w14:textId="77777777" w:rsidR="00EC23EF" w:rsidRDefault="00EC23EF" w:rsidP="001736CE"/>
        </w:tc>
        <w:tc>
          <w:tcPr>
            <w:tcW w:w="1331" w:type="dxa"/>
          </w:tcPr>
          <w:p w14:paraId="4D41DD59" w14:textId="77777777" w:rsidR="00EC23EF" w:rsidRDefault="00EC23EF" w:rsidP="001736CE"/>
        </w:tc>
        <w:tc>
          <w:tcPr>
            <w:tcW w:w="1156" w:type="dxa"/>
          </w:tcPr>
          <w:p w14:paraId="72D5768C" w14:textId="77777777" w:rsidR="00EC23EF" w:rsidRDefault="00EC23EF" w:rsidP="001736CE"/>
        </w:tc>
        <w:tc>
          <w:tcPr>
            <w:tcW w:w="1164" w:type="dxa"/>
          </w:tcPr>
          <w:p w14:paraId="0231C330" w14:textId="77777777" w:rsidR="00EC23EF" w:rsidRDefault="00EC23EF" w:rsidP="001736CE"/>
        </w:tc>
        <w:tc>
          <w:tcPr>
            <w:tcW w:w="1137" w:type="dxa"/>
          </w:tcPr>
          <w:p w14:paraId="4A19B252" w14:textId="77777777" w:rsidR="00EC23EF" w:rsidRDefault="00EC23EF" w:rsidP="001736CE"/>
        </w:tc>
        <w:tc>
          <w:tcPr>
            <w:tcW w:w="1137" w:type="dxa"/>
          </w:tcPr>
          <w:p w14:paraId="56DAE23C" w14:textId="77777777" w:rsidR="00EC23EF" w:rsidRDefault="00EC23EF" w:rsidP="001736CE"/>
        </w:tc>
        <w:tc>
          <w:tcPr>
            <w:tcW w:w="1153" w:type="dxa"/>
          </w:tcPr>
          <w:p w14:paraId="2625FE9A" w14:textId="77777777" w:rsidR="00EC23EF" w:rsidRDefault="00EC23EF" w:rsidP="001736CE"/>
        </w:tc>
      </w:tr>
      <w:tr w:rsidR="00EC23EF" w14:paraId="020C45C2" w14:textId="77777777" w:rsidTr="00EC23EF">
        <w:tc>
          <w:tcPr>
            <w:tcW w:w="1136" w:type="dxa"/>
          </w:tcPr>
          <w:p w14:paraId="4A372BF0" w14:textId="77777777" w:rsidR="00EC23EF" w:rsidRDefault="00EC23EF" w:rsidP="001736CE"/>
        </w:tc>
        <w:tc>
          <w:tcPr>
            <w:tcW w:w="1136" w:type="dxa"/>
          </w:tcPr>
          <w:p w14:paraId="419D7EDD" w14:textId="77777777" w:rsidR="00EC23EF" w:rsidRDefault="00EC23EF" w:rsidP="001736CE"/>
        </w:tc>
        <w:tc>
          <w:tcPr>
            <w:tcW w:w="1331" w:type="dxa"/>
          </w:tcPr>
          <w:p w14:paraId="5218B49C" w14:textId="77777777" w:rsidR="00EC23EF" w:rsidRDefault="00EC23EF" w:rsidP="001736CE"/>
        </w:tc>
        <w:tc>
          <w:tcPr>
            <w:tcW w:w="1156" w:type="dxa"/>
          </w:tcPr>
          <w:p w14:paraId="18D593B9" w14:textId="77777777" w:rsidR="00EC23EF" w:rsidRDefault="00EC23EF" w:rsidP="001736CE"/>
        </w:tc>
        <w:tc>
          <w:tcPr>
            <w:tcW w:w="1164" w:type="dxa"/>
          </w:tcPr>
          <w:p w14:paraId="5490EBE2" w14:textId="77777777" w:rsidR="00EC23EF" w:rsidRDefault="00EC23EF" w:rsidP="001736CE"/>
        </w:tc>
        <w:tc>
          <w:tcPr>
            <w:tcW w:w="1137" w:type="dxa"/>
          </w:tcPr>
          <w:p w14:paraId="56B62879" w14:textId="77777777" w:rsidR="00EC23EF" w:rsidRDefault="00EC23EF" w:rsidP="001736CE"/>
        </w:tc>
        <w:tc>
          <w:tcPr>
            <w:tcW w:w="1137" w:type="dxa"/>
          </w:tcPr>
          <w:p w14:paraId="253B8EF6" w14:textId="77777777" w:rsidR="00EC23EF" w:rsidRDefault="00EC23EF" w:rsidP="001736CE"/>
        </w:tc>
        <w:tc>
          <w:tcPr>
            <w:tcW w:w="1153" w:type="dxa"/>
          </w:tcPr>
          <w:p w14:paraId="78E84782" w14:textId="77777777" w:rsidR="00EC23EF" w:rsidRDefault="00EC23EF" w:rsidP="001736CE"/>
        </w:tc>
      </w:tr>
      <w:tr w:rsidR="00EC23EF" w14:paraId="5DAAEA7D" w14:textId="77777777" w:rsidTr="00EC23EF">
        <w:tc>
          <w:tcPr>
            <w:tcW w:w="1136" w:type="dxa"/>
          </w:tcPr>
          <w:p w14:paraId="2BDCDCF3" w14:textId="77777777" w:rsidR="00EC23EF" w:rsidRDefault="00EC23EF" w:rsidP="001736CE"/>
        </w:tc>
        <w:tc>
          <w:tcPr>
            <w:tcW w:w="1136" w:type="dxa"/>
          </w:tcPr>
          <w:p w14:paraId="531515F8" w14:textId="77777777" w:rsidR="00EC23EF" w:rsidRDefault="00EC23EF" w:rsidP="001736CE"/>
        </w:tc>
        <w:tc>
          <w:tcPr>
            <w:tcW w:w="1331" w:type="dxa"/>
          </w:tcPr>
          <w:p w14:paraId="6AF8A4B5" w14:textId="77777777" w:rsidR="00EC23EF" w:rsidRDefault="00EC23EF" w:rsidP="001736CE"/>
        </w:tc>
        <w:tc>
          <w:tcPr>
            <w:tcW w:w="1156" w:type="dxa"/>
          </w:tcPr>
          <w:p w14:paraId="5FD396E2" w14:textId="77777777" w:rsidR="00EC23EF" w:rsidRDefault="00EC23EF" w:rsidP="001736CE"/>
        </w:tc>
        <w:tc>
          <w:tcPr>
            <w:tcW w:w="1164" w:type="dxa"/>
          </w:tcPr>
          <w:p w14:paraId="535041EE" w14:textId="77777777" w:rsidR="00EC23EF" w:rsidRDefault="00EC23EF" w:rsidP="001736CE"/>
        </w:tc>
        <w:tc>
          <w:tcPr>
            <w:tcW w:w="1137" w:type="dxa"/>
          </w:tcPr>
          <w:p w14:paraId="48FE1B88" w14:textId="77777777" w:rsidR="00EC23EF" w:rsidRDefault="00EC23EF" w:rsidP="001736CE"/>
        </w:tc>
        <w:tc>
          <w:tcPr>
            <w:tcW w:w="1137" w:type="dxa"/>
          </w:tcPr>
          <w:p w14:paraId="5773029A" w14:textId="77777777" w:rsidR="00EC23EF" w:rsidRDefault="00EC23EF" w:rsidP="001736CE"/>
        </w:tc>
        <w:tc>
          <w:tcPr>
            <w:tcW w:w="1153" w:type="dxa"/>
          </w:tcPr>
          <w:p w14:paraId="7237B1BF" w14:textId="77777777" w:rsidR="00EC23EF" w:rsidRDefault="00EC23EF" w:rsidP="001736CE"/>
        </w:tc>
      </w:tr>
      <w:tr w:rsidR="00EC23EF" w14:paraId="24078D65" w14:textId="77777777" w:rsidTr="00EC23EF">
        <w:tc>
          <w:tcPr>
            <w:tcW w:w="1136" w:type="dxa"/>
          </w:tcPr>
          <w:p w14:paraId="00F2B23A" w14:textId="77777777" w:rsidR="00EC23EF" w:rsidRDefault="00EC23EF" w:rsidP="001736CE"/>
        </w:tc>
        <w:tc>
          <w:tcPr>
            <w:tcW w:w="1136" w:type="dxa"/>
          </w:tcPr>
          <w:p w14:paraId="79AC155D" w14:textId="77777777" w:rsidR="00EC23EF" w:rsidRDefault="00EC23EF" w:rsidP="001736CE"/>
        </w:tc>
        <w:tc>
          <w:tcPr>
            <w:tcW w:w="1331" w:type="dxa"/>
          </w:tcPr>
          <w:p w14:paraId="59BC76C3" w14:textId="77777777" w:rsidR="00EC23EF" w:rsidRDefault="00EC23EF" w:rsidP="001736CE"/>
        </w:tc>
        <w:tc>
          <w:tcPr>
            <w:tcW w:w="1156" w:type="dxa"/>
          </w:tcPr>
          <w:p w14:paraId="2E250476" w14:textId="77777777" w:rsidR="00EC23EF" w:rsidRDefault="00EC23EF" w:rsidP="001736CE"/>
        </w:tc>
        <w:tc>
          <w:tcPr>
            <w:tcW w:w="1164" w:type="dxa"/>
          </w:tcPr>
          <w:p w14:paraId="5D28F2BD" w14:textId="77777777" w:rsidR="00EC23EF" w:rsidRDefault="00EC23EF" w:rsidP="001736CE"/>
        </w:tc>
        <w:tc>
          <w:tcPr>
            <w:tcW w:w="1137" w:type="dxa"/>
          </w:tcPr>
          <w:p w14:paraId="06F52EA1" w14:textId="77777777" w:rsidR="00EC23EF" w:rsidRDefault="00EC23EF" w:rsidP="001736CE"/>
        </w:tc>
        <w:tc>
          <w:tcPr>
            <w:tcW w:w="1137" w:type="dxa"/>
          </w:tcPr>
          <w:p w14:paraId="070A9488" w14:textId="77777777" w:rsidR="00EC23EF" w:rsidRDefault="00EC23EF" w:rsidP="001736CE"/>
        </w:tc>
        <w:tc>
          <w:tcPr>
            <w:tcW w:w="1153" w:type="dxa"/>
          </w:tcPr>
          <w:p w14:paraId="3BF0E82B" w14:textId="77777777" w:rsidR="00EC23EF" w:rsidRDefault="00EC23EF" w:rsidP="001736CE"/>
        </w:tc>
      </w:tr>
      <w:tr w:rsidR="00EC23EF" w14:paraId="2EA76186" w14:textId="77777777" w:rsidTr="00EC23EF">
        <w:tc>
          <w:tcPr>
            <w:tcW w:w="1136" w:type="dxa"/>
          </w:tcPr>
          <w:p w14:paraId="50C81204" w14:textId="77777777" w:rsidR="00EC23EF" w:rsidRDefault="00EC23EF" w:rsidP="001736CE"/>
        </w:tc>
        <w:tc>
          <w:tcPr>
            <w:tcW w:w="1136" w:type="dxa"/>
          </w:tcPr>
          <w:p w14:paraId="2667F161" w14:textId="77777777" w:rsidR="00EC23EF" w:rsidRDefault="00EC23EF" w:rsidP="001736CE"/>
        </w:tc>
        <w:tc>
          <w:tcPr>
            <w:tcW w:w="1331" w:type="dxa"/>
          </w:tcPr>
          <w:p w14:paraId="7CA3EC7A" w14:textId="77777777" w:rsidR="00EC23EF" w:rsidRDefault="00EC23EF" w:rsidP="001736CE"/>
        </w:tc>
        <w:tc>
          <w:tcPr>
            <w:tcW w:w="1156" w:type="dxa"/>
          </w:tcPr>
          <w:p w14:paraId="37B40725" w14:textId="77777777" w:rsidR="00EC23EF" w:rsidRDefault="00EC23EF" w:rsidP="001736CE"/>
        </w:tc>
        <w:tc>
          <w:tcPr>
            <w:tcW w:w="1164" w:type="dxa"/>
          </w:tcPr>
          <w:p w14:paraId="1082F5FA" w14:textId="77777777" w:rsidR="00EC23EF" w:rsidRDefault="00EC23EF" w:rsidP="001736CE"/>
        </w:tc>
        <w:tc>
          <w:tcPr>
            <w:tcW w:w="1137" w:type="dxa"/>
          </w:tcPr>
          <w:p w14:paraId="0B234201" w14:textId="77777777" w:rsidR="00EC23EF" w:rsidRDefault="00EC23EF" w:rsidP="001736CE"/>
        </w:tc>
        <w:tc>
          <w:tcPr>
            <w:tcW w:w="1137" w:type="dxa"/>
          </w:tcPr>
          <w:p w14:paraId="62A7CD18" w14:textId="77777777" w:rsidR="00EC23EF" w:rsidRDefault="00EC23EF" w:rsidP="001736CE"/>
        </w:tc>
        <w:tc>
          <w:tcPr>
            <w:tcW w:w="1153" w:type="dxa"/>
          </w:tcPr>
          <w:p w14:paraId="5A73FC6A" w14:textId="77777777" w:rsidR="00EC23EF" w:rsidRDefault="00EC23EF" w:rsidP="001736CE"/>
        </w:tc>
      </w:tr>
      <w:tr w:rsidR="00EC23EF" w14:paraId="08D0DFE0" w14:textId="77777777" w:rsidTr="00EC23EF">
        <w:tc>
          <w:tcPr>
            <w:tcW w:w="1136" w:type="dxa"/>
          </w:tcPr>
          <w:p w14:paraId="6655248C" w14:textId="77777777" w:rsidR="00EC23EF" w:rsidRDefault="00EC23EF" w:rsidP="001736CE"/>
        </w:tc>
        <w:tc>
          <w:tcPr>
            <w:tcW w:w="1136" w:type="dxa"/>
          </w:tcPr>
          <w:p w14:paraId="6B680B03" w14:textId="77777777" w:rsidR="00EC23EF" w:rsidRDefault="00EC23EF" w:rsidP="001736CE"/>
        </w:tc>
        <w:tc>
          <w:tcPr>
            <w:tcW w:w="1331" w:type="dxa"/>
          </w:tcPr>
          <w:p w14:paraId="117B7179" w14:textId="77777777" w:rsidR="00EC23EF" w:rsidRDefault="00EC23EF" w:rsidP="001736CE"/>
        </w:tc>
        <w:tc>
          <w:tcPr>
            <w:tcW w:w="1156" w:type="dxa"/>
          </w:tcPr>
          <w:p w14:paraId="47BCDA57" w14:textId="77777777" w:rsidR="00EC23EF" w:rsidRDefault="00EC23EF" w:rsidP="001736CE"/>
        </w:tc>
        <w:tc>
          <w:tcPr>
            <w:tcW w:w="1164" w:type="dxa"/>
          </w:tcPr>
          <w:p w14:paraId="33111BF7" w14:textId="77777777" w:rsidR="00EC23EF" w:rsidRDefault="00EC23EF" w:rsidP="001736CE"/>
        </w:tc>
        <w:tc>
          <w:tcPr>
            <w:tcW w:w="1137" w:type="dxa"/>
          </w:tcPr>
          <w:p w14:paraId="326A9CD6" w14:textId="77777777" w:rsidR="00EC23EF" w:rsidRDefault="00EC23EF" w:rsidP="001736CE"/>
        </w:tc>
        <w:tc>
          <w:tcPr>
            <w:tcW w:w="1137" w:type="dxa"/>
          </w:tcPr>
          <w:p w14:paraId="3F0F89DF" w14:textId="77777777" w:rsidR="00EC23EF" w:rsidRDefault="00EC23EF" w:rsidP="001736CE"/>
        </w:tc>
        <w:tc>
          <w:tcPr>
            <w:tcW w:w="1153" w:type="dxa"/>
          </w:tcPr>
          <w:p w14:paraId="5228F877" w14:textId="77777777" w:rsidR="00EC23EF" w:rsidRDefault="00EC23EF" w:rsidP="001736CE"/>
        </w:tc>
      </w:tr>
      <w:tr w:rsidR="00EC23EF" w14:paraId="12C8E1EE" w14:textId="77777777" w:rsidTr="00EC23EF">
        <w:tc>
          <w:tcPr>
            <w:tcW w:w="1136" w:type="dxa"/>
          </w:tcPr>
          <w:p w14:paraId="50294467" w14:textId="77777777" w:rsidR="00EC23EF" w:rsidRDefault="00EC23EF" w:rsidP="001736CE"/>
        </w:tc>
        <w:tc>
          <w:tcPr>
            <w:tcW w:w="1136" w:type="dxa"/>
          </w:tcPr>
          <w:p w14:paraId="5A320DD1" w14:textId="77777777" w:rsidR="00EC23EF" w:rsidRDefault="00EC23EF" w:rsidP="001736CE"/>
        </w:tc>
        <w:tc>
          <w:tcPr>
            <w:tcW w:w="1331" w:type="dxa"/>
          </w:tcPr>
          <w:p w14:paraId="4D48E211" w14:textId="77777777" w:rsidR="00EC23EF" w:rsidRDefault="00EC23EF" w:rsidP="001736CE"/>
        </w:tc>
        <w:tc>
          <w:tcPr>
            <w:tcW w:w="1156" w:type="dxa"/>
          </w:tcPr>
          <w:p w14:paraId="00158989" w14:textId="77777777" w:rsidR="00EC23EF" w:rsidRDefault="00EC23EF" w:rsidP="001736CE"/>
        </w:tc>
        <w:tc>
          <w:tcPr>
            <w:tcW w:w="1164" w:type="dxa"/>
          </w:tcPr>
          <w:p w14:paraId="5549FAB3" w14:textId="77777777" w:rsidR="00EC23EF" w:rsidRDefault="00EC23EF" w:rsidP="001736CE"/>
        </w:tc>
        <w:tc>
          <w:tcPr>
            <w:tcW w:w="1137" w:type="dxa"/>
          </w:tcPr>
          <w:p w14:paraId="12238C22" w14:textId="77777777" w:rsidR="00EC23EF" w:rsidRDefault="00EC23EF" w:rsidP="001736CE"/>
        </w:tc>
        <w:tc>
          <w:tcPr>
            <w:tcW w:w="1137" w:type="dxa"/>
          </w:tcPr>
          <w:p w14:paraId="78C3B310" w14:textId="77777777" w:rsidR="00EC23EF" w:rsidRDefault="00EC23EF" w:rsidP="001736CE"/>
        </w:tc>
        <w:tc>
          <w:tcPr>
            <w:tcW w:w="1153" w:type="dxa"/>
          </w:tcPr>
          <w:p w14:paraId="06B96E4B" w14:textId="77777777" w:rsidR="00EC23EF" w:rsidRDefault="00EC23EF" w:rsidP="001736CE"/>
        </w:tc>
      </w:tr>
      <w:tr w:rsidR="00EC23EF" w14:paraId="403B2079" w14:textId="77777777" w:rsidTr="00EC23EF">
        <w:tc>
          <w:tcPr>
            <w:tcW w:w="1136" w:type="dxa"/>
          </w:tcPr>
          <w:p w14:paraId="3F902128" w14:textId="77777777" w:rsidR="00EC23EF" w:rsidRDefault="00EC23EF" w:rsidP="001736CE"/>
        </w:tc>
        <w:tc>
          <w:tcPr>
            <w:tcW w:w="1136" w:type="dxa"/>
          </w:tcPr>
          <w:p w14:paraId="1754D021" w14:textId="77777777" w:rsidR="00EC23EF" w:rsidRDefault="00EC23EF" w:rsidP="001736CE"/>
        </w:tc>
        <w:tc>
          <w:tcPr>
            <w:tcW w:w="1331" w:type="dxa"/>
          </w:tcPr>
          <w:p w14:paraId="2BC1383D" w14:textId="77777777" w:rsidR="00EC23EF" w:rsidRDefault="00EC23EF" w:rsidP="001736CE"/>
        </w:tc>
        <w:tc>
          <w:tcPr>
            <w:tcW w:w="1156" w:type="dxa"/>
          </w:tcPr>
          <w:p w14:paraId="2E97431E" w14:textId="77777777" w:rsidR="00EC23EF" w:rsidRDefault="00EC23EF" w:rsidP="001736CE"/>
        </w:tc>
        <w:tc>
          <w:tcPr>
            <w:tcW w:w="1164" w:type="dxa"/>
          </w:tcPr>
          <w:p w14:paraId="7BF6B042" w14:textId="77777777" w:rsidR="00EC23EF" w:rsidRDefault="00EC23EF" w:rsidP="001736CE"/>
        </w:tc>
        <w:tc>
          <w:tcPr>
            <w:tcW w:w="1137" w:type="dxa"/>
          </w:tcPr>
          <w:p w14:paraId="41D4D66D" w14:textId="77777777" w:rsidR="00EC23EF" w:rsidRDefault="00EC23EF" w:rsidP="001736CE"/>
        </w:tc>
        <w:tc>
          <w:tcPr>
            <w:tcW w:w="1137" w:type="dxa"/>
          </w:tcPr>
          <w:p w14:paraId="1D32F695" w14:textId="77777777" w:rsidR="00EC23EF" w:rsidRDefault="00EC23EF" w:rsidP="001736CE"/>
        </w:tc>
        <w:tc>
          <w:tcPr>
            <w:tcW w:w="1153" w:type="dxa"/>
          </w:tcPr>
          <w:p w14:paraId="472A6395" w14:textId="77777777" w:rsidR="00EC23EF" w:rsidRDefault="00EC23EF" w:rsidP="001736CE"/>
        </w:tc>
      </w:tr>
      <w:tr w:rsidR="00EC23EF" w14:paraId="3CFBDB66" w14:textId="77777777" w:rsidTr="00EC23EF">
        <w:tc>
          <w:tcPr>
            <w:tcW w:w="1136" w:type="dxa"/>
          </w:tcPr>
          <w:p w14:paraId="37599787" w14:textId="77777777" w:rsidR="00EC23EF" w:rsidRDefault="00EC23EF" w:rsidP="001736CE"/>
        </w:tc>
        <w:tc>
          <w:tcPr>
            <w:tcW w:w="1136" w:type="dxa"/>
          </w:tcPr>
          <w:p w14:paraId="0316DA28" w14:textId="77777777" w:rsidR="00EC23EF" w:rsidRDefault="00EC23EF" w:rsidP="001736CE"/>
        </w:tc>
        <w:tc>
          <w:tcPr>
            <w:tcW w:w="1331" w:type="dxa"/>
          </w:tcPr>
          <w:p w14:paraId="1EBBE848" w14:textId="77777777" w:rsidR="00EC23EF" w:rsidRDefault="00EC23EF" w:rsidP="001736CE"/>
        </w:tc>
        <w:tc>
          <w:tcPr>
            <w:tcW w:w="1156" w:type="dxa"/>
          </w:tcPr>
          <w:p w14:paraId="29CACB08" w14:textId="77777777" w:rsidR="00EC23EF" w:rsidRDefault="00EC23EF" w:rsidP="001736CE"/>
        </w:tc>
        <w:tc>
          <w:tcPr>
            <w:tcW w:w="1164" w:type="dxa"/>
          </w:tcPr>
          <w:p w14:paraId="63DBB737" w14:textId="77777777" w:rsidR="00EC23EF" w:rsidRDefault="00EC23EF" w:rsidP="001736CE"/>
        </w:tc>
        <w:tc>
          <w:tcPr>
            <w:tcW w:w="1137" w:type="dxa"/>
          </w:tcPr>
          <w:p w14:paraId="7F10937E" w14:textId="77777777" w:rsidR="00EC23EF" w:rsidRDefault="00EC23EF" w:rsidP="001736CE"/>
        </w:tc>
        <w:tc>
          <w:tcPr>
            <w:tcW w:w="1137" w:type="dxa"/>
          </w:tcPr>
          <w:p w14:paraId="39F732CC" w14:textId="77777777" w:rsidR="00EC23EF" w:rsidRDefault="00EC23EF" w:rsidP="001736CE"/>
        </w:tc>
        <w:tc>
          <w:tcPr>
            <w:tcW w:w="1153" w:type="dxa"/>
          </w:tcPr>
          <w:p w14:paraId="5B6496D9" w14:textId="77777777" w:rsidR="00EC23EF" w:rsidRDefault="00EC23EF" w:rsidP="001736CE"/>
        </w:tc>
      </w:tr>
      <w:tr w:rsidR="00EC23EF" w14:paraId="29427E4B" w14:textId="77777777" w:rsidTr="00EC23EF">
        <w:tc>
          <w:tcPr>
            <w:tcW w:w="1136" w:type="dxa"/>
          </w:tcPr>
          <w:p w14:paraId="2DCFC4CF" w14:textId="77777777" w:rsidR="00EC23EF" w:rsidRDefault="00EC23EF" w:rsidP="001736CE"/>
        </w:tc>
        <w:tc>
          <w:tcPr>
            <w:tcW w:w="1136" w:type="dxa"/>
          </w:tcPr>
          <w:p w14:paraId="16BDF6B8" w14:textId="77777777" w:rsidR="00EC23EF" w:rsidRDefault="00EC23EF" w:rsidP="001736CE"/>
        </w:tc>
        <w:tc>
          <w:tcPr>
            <w:tcW w:w="1331" w:type="dxa"/>
          </w:tcPr>
          <w:p w14:paraId="10AEA931" w14:textId="77777777" w:rsidR="00EC23EF" w:rsidRDefault="00EC23EF" w:rsidP="001736CE"/>
        </w:tc>
        <w:tc>
          <w:tcPr>
            <w:tcW w:w="1156" w:type="dxa"/>
          </w:tcPr>
          <w:p w14:paraId="179D870F" w14:textId="77777777" w:rsidR="00EC23EF" w:rsidRDefault="00EC23EF" w:rsidP="001736CE"/>
        </w:tc>
        <w:tc>
          <w:tcPr>
            <w:tcW w:w="1164" w:type="dxa"/>
          </w:tcPr>
          <w:p w14:paraId="1152FE27" w14:textId="77777777" w:rsidR="00EC23EF" w:rsidRDefault="00EC23EF" w:rsidP="001736CE"/>
        </w:tc>
        <w:tc>
          <w:tcPr>
            <w:tcW w:w="1137" w:type="dxa"/>
          </w:tcPr>
          <w:p w14:paraId="37ECDE62" w14:textId="77777777" w:rsidR="00EC23EF" w:rsidRDefault="00EC23EF" w:rsidP="001736CE"/>
        </w:tc>
        <w:tc>
          <w:tcPr>
            <w:tcW w:w="1137" w:type="dxa"/>
          </w:tcPr>
          <w:p w14:paraId="151C22A1" w14:textId="77777777" w:rsidR="00EC23EF" w:rsidRDefault="00EC23EF" w:rsidP="001736CE"/>
        </w:tc>
        <w:tc>
          <w:tcPr>
            <w:tcW w:w="1153" w:type="dxa"/>
          </w:tcPr>
          <w:p w14:paraId="736949D6" w14:textId="77777777" w:rsidR="00EC23EF" w:rsidRDefault="00EC23EF" w:rsidP="001736CE"/>
        </w:tc>
      </w:tr>
      <w:tr w:rsidR="00EC23EF" w14:paraId="58AC8543" w14:textId="77777777" w:rsidTr="00EC23EF">
        <w:tc>
          <w:tcPr>
            <w:tcW w:w="5923" w:type="dxa"/>
            <w:gridSpan w:val="5"/>
            <w:shd w:val="clear" w:color="auto" w:fill="D9D9D9" w:themeFill="background1" w:themeFillShade="D9"/>
          </w:tcPr>
          <w:p w14:paraId="5818DC7E" w14:textId="24FB054B" w:rsidR="00EC23EF" w:rsidRDefault="00EC23EF" w:rsidP="00EC23EF">
            <w:pPr>
              <w:jc w:val="center"/>
            </w:pPr>
            <w:r>
              <w:t>Total</w:t>
            </w:r>
          </w:p>
        </w:tc>
        <w:tc>
          <w:tcPr>
            <w:tcW w:w="1137" w:type="dxa"/>
          </w:tcPr>
          <w:p w14:paraId="4CCFB7B9" w14:textId="77777777" w:rsidR="00EC23EF" w:rsidRDefault="00EC23EF" w:rsidP="001736CE"/>
        </w:tc>
        <w:tc>
          <w:tcPr>
            <w:tcW w:w="1137" w:type="dxa"/>
          </w:tcPr>
          <w:p w14:paraId="57C807E7" w14:textId="77777777" w:rsidR="00EC23EF" w:rsidRDefault="00EC23EF" w:rsidP="001736CE"/>
        </w:tc>
        <w:tc>
          <w:tcPr>
            <w:tcW w:w="1153" w:type="dxa"/>
          </w:tcPr>
          <w:p w14:paraId="2FE3FEA3" w14:textId="77777777" w:rsidR="00EC23EF" w:rsidRDefault="00EC23EF" w:rsidP="001736CE"/>
        </w:tc>
      </w:tr>
    </w:tbl>
    <w:p w14:paraId="6A620B04" w14:textId="595DA156" w:rsidR="00EC23EF" w:rsidRDefault="00EC23EF"/>
    <w:p w14:paraId="780333EF" w14:textId="63DA32E2" w:rsidR="00EC23EF" w:rsidRPr="00EC23EF" w:rsidRDefault="00EC23EF" w:rsidP="00EC23EF">
      <w:pPr>
        <w:pStyle w:val="NoSpacing"/>
        <w:rPr>
          <w:b/>
        </w:rPr>
      </w:pPr>
      <w:r w:rsidRPr="00EC23EF">
        <w:rPr>
          <w:b/>
        </w:rPr>
        <w:t>Reconciliation</w:t>
      </w:r>
    </w:p>
    <w:p w14:paraId="76D30FF3" w14:textId="317F39DB" w:rsidR="00EC23EF" w:rsidRDefault="00EC23EF" w:rsidP="00EC23EF">
      <w:pPr>
        <w:pStyle w:val="NoSpacing"/>
      </w:pPr>
      <w: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EC23EF" w14:paraId="09AB5F7C" w14:textId="77777777" w:rsidTr="00EC23EF">
        <w:tc>
          <w:tcPr>
            <w:tcW w:w="4675" w:type="dxa"/>
          </w:tcPr>
          <w:p w14:paraId="4DD1AA9A" w14:textId="402AA9FD" w:rsidR="00EC23EF" w:rsidRPr="00EC23EF" w:rsidRDefault="00EC23EF" w:rsidP="00EC23EF">
            <w:pPr>
              <w:pStyle w:val="NoSpacing"/>
              <w:rPr>
                <w:b/>
              </w:rPr>
            </w:pPr>
            <w:r w:rsidRPr="00EC23EF">
              <w:rPr>
                <w:b/>
              </w:rPr>
              <w:t>Final Balance</w:t>
            </w:r>
          </w:p>
        </w:tc>
        <w:tc>
          <w:tcPr>
            <w:tcW w:w="4675" w:type="dxa"/>
          </w:tcPr>
          <w:p w14:paraId="7F8AC4C3" w14:textId="77777777" w:rsidR="00EC23EF" w:rsidRDefault="00EC23EF" w:rsidP="00EC23EF">
            <w:pPr>
              <w:pStyle w:val="NoSpacing"/>
            </w:pPr>
          </w:p>
        </w:tc>
      </w:tr>
      <w:tr w:rsidR="00EC23EF" w14:paraId="5F6013E5" w14:textId="77777777" w:rsidTr="00EC23EF">
        <w:tc>
          <w:tcPr>
            <w:tcW w:w="4675" w:type="dxa"/>
          </w:tcPr>
          <w:p w14:paraId="0E7AC83B" w14:textId="77A5081D" w:rsidR="00EC23EF" w:rsidRPr="00EC23EF" w:rsidRDefault="00EC23EF" w:rsidP="00EC23EF">
            <w:pPr>
              <w:pStyle w:val="NoSpacing"/>
              <w:rPr>
                <w:b/>
              </w:rPr>
            </w:pPr>
            <w:r w:rsidRPr="00EC23EF">
              <w:rPr>
                <w:b/>
              </w:rPr>
              <w:t>Cash on Hand</w:t>
            </w:r>
          </w:p>
        </w:tc>
        <w:tc>
          <w:tcPr>
            <w:tcW w:w="4675" w:type="dxa"/>
          </w:tcPr>
          <w:p w14:paraId="17602B0B" w14:textId="77777777" w:rsidR="00EC23EF" w:rsidRDefault="00EC23EF" w:rsidP="00EC23EF">
            <w:pPr>
              <w:pStyle w:val="NoSpacing"/>
            </w:pPr>
          </w:p>
        </w:tc>
      </w:tr>
      <w:tr w:rsidR="00EC23EF" w14:paraId="5C01482D" w14:textId="77777777" w:rsidTr="00EC23EF">
        <w:tc>
          <w:tcPr>
            <w:tcW w:w="4675" w:type="dxa"/>
          </w:tcPr>
          <w:p w14:paraId="03E81C4D" w14:textId="450D0B13" w:rsidR="00EC23EF" w:rsidRPr="00EC23EF" w:rsidRDefault="00EC23EF" w:rsidP="00EC23EF">
            <w:pPr>
              <w:pStyle w:val="NoSpacing"/>
              <w:rPr>
                <w:b/>
              </w:rPr>
            </w:pPr>
            <w:r w:rsidRPr="00EC23EF">
              <w:rPr>
                <w:b/>
              </w:rPr>
              <w:t>Difference</w:t>
            </w:r>
          </w:p>
        </w:tc>
        <w:tc>
          <w:tcPr>
            <w:tcW w:w="4675" w:type="dxa"/>
          </w:tcPr>
          <w:p w14:paraId="7A925CDB" w14:textId="77777777" w:rsidR="00EC23EF" w:rsidRDefault="00EC23EF" w:rsidP="00EC23EF">
            <w:pPr>
              <w:pStyle w:val="NoSpacing"/>
            </w:pPr>
          </w:p>
        </w:tc>
      </w:tr>
      <w:tr w:rsidR="00EC23EF" w14:paraId="4D292860" w14:textId="77777777" w:rsidTr="00EC23EF">
        <w:tc>
          <w:tcPr>
            <w:tcW w:w="4675" w:type="dxa"/>
          </w:tcPr>
          <w:p w14:paraId="383AC1B0" w14:textId="457B7694" w:rsidR="00EC23EF" w:rsidRPr="00EC23EF" w:rsidRDefault="00EF509F" w:rsidP="00EC23EF">
            <w:pPr>
              <w:pStyle w:val="NoSpacing"/>
              <w:rPr>
                <w:b/>
              </w:rPr>
            </w:pPr>
            <w:r>
              <w:rPr>
                <w:b/>
              </w:rPr>
              <w:t>Money</w:t>
            </w:r>
            <w:r w:rsidR="00EC23EF" w:rsidRPr="00EC23EF">
              <w:rPr>
                <w:b/>
              </w:rPr>
              <w:t xml:space="preserve"> Reimbursement</w:t>
            </w:r>
          </w:p>
        </w:tc>
        <w:tc>
          <w:tcPr>
            <w:tcW w:w="4675" w:type="dxa"/>
          </w:tcPr>
          <w:p w14:paraId="41254086" w14:textId="77777777" w:rsidR="00EC23EF" w:rsidRDefault="00EC23EF" w:rsidP="00EC23EF">
            <w:pPr>
              <w:pStyle w:val="NoSpacing"/>
            </w:pPr>
          </w:p>
        </w:tc>
      </w:tr>
      <w:tr w:rsidR="00EC23EF" w14:paraId="09805B93" w14:textId="77777777" w:rsidTr="00EC23EF">
        <w:tc>
          <w:tcPr>
            <w:tcW w:w="4675" w:type="dxa"/>
          </w:tcPr>
          <w:p w14:paraId="3EFEC098" w14:textId="4A7CD188" w:rsidR="00EC23EF" w:rsidRPr="00EC23EF" w:rsidRDefault="00EC23EF" w:rsidP="00EC23EF">
            <w:pPr>
              <w:pStyle w:val="NoSpacing"/>
              <w:rPr>
                <w:b/>
              </w:rPr>
            </w:pPr>
            <w:r w:rsidRPr="00EC23EF">
              <w:rPr>
                <w:b/>
              </w:rPr>
              <w:t>Balance Forward</w:t>
            </w:r>
          </w:p>
        </w:tc>
        <w:tc>
          <w:tcPr>
            <w:tcW w:w="4675" w:type="dxa"/>
          </w:tcPr>
          <w:p w14:paraId="4E2F5944" w14:textId="77777777" w:rsidR="00EC23EF" w:rsidRDefault="00EC23EF" w:rsidP="00EC23EF">
            <w:pPr>
              <w:pStyle w:val="NoSpacing"/>
            </w:pPr>
          </w:p>
        </w:tc>
      </w:tr>
    </w:tbl>
    <w:p w14:paraId="0A225D83" w14:textId="77777777" w:rsidR="00EC23EF" w:rsidRDefault="00EC23EF"/>
    <w:sectPr w:rsidR="00EC23EF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7C6213" w14:textId="77777777" w:rsidR="008D40B7" w:rsidRDefault="008D40B7" w:rsidP="00EC23EF">
      <w:pPr>
        <w:spacing w:after="0" w:line="240" w:lineRule="auto"/>
      </w:pPr>
      <w:r>
        <w:separator/>
      </w:r>
    </w:p>
  </w:endnote>
  <w:endnote w:type="continuationSeparator" w:id="0">
    <w:p w14:paraId="7820462D" w14:textId="77777777" w:rsidR="008D40B7" w:rsidRDefault="008D40B7" w:rsidP="00EC23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475884" w14:textId="77777777" w:rsidR="00747F1F" w:rsidRDefault="00747F1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103C1E" w14:textId="77777777" w:rsidR="00747F1F" w:rsidRDefault="00747F1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DECFF5" w14:textId="77777777" w:rsidR="00747F1F" w:rsidRDefault="00747F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C9E883" w14:textId="77777777" w:rsidR="008D40B7" w:rsidRDefault="008D40B7" w:rsidP="00EC23EF">
      <w:pPr>
        <w:spacing w:after="0" w:line="240" w:lineRule="auto"/>
      </w:pPr>
      <w:r>
        <w:separator/>
      </w:r>
    </w:p>
  </w:footnote>
  <w:footnote w:type="continuationSeparator" w:id="0">
    <w:p w14:paraId="28EF229F" w14:textId="77777777" w:rsidR="008D40B7" w:rsidRDefault="008D40B7" w:rsidP="00EC23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C1A577" w14:textId="77777777" w:rsidR="00747F1F" w:rsidRDefault="00747F1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3FF53A" w14:textId="31B71FF8" w:rsidR="00096CFC" w:rsidRPr="00096CFC" w:rsidRDefault="00096CFC" w:rsidP="00096CFC">
    <w:pPr>
      <w:pStyle w:val="Header"/>
      <w:jc w:val="both"/>
      <w:rPr>
        <w:sz w:val="18"/>
      </w:rPr>
    </w:pPr>
    <w:r w:rsidRPr="00096CFC">
      <w:rPr>
        <w:sz w:val="18"/>
      </w:rPr>
      <w:t>Form 240</w:t>
    </w:r>
    <w:r w:rsidR="004C46AA">
      <w:rPr>
        <w:sz w:val="18"/>
      </w:rPr>
      <w:t xml:space="preserve"> Financial Information Form (Expenses and Disbursements)</w:t>
    </w:r>
  </w:p>
  <w:p w14:paraId="17503900" w14:textId="26A0BA0D" w:rsidR="00EC23EF" w:rsidRDefault="00EC23EF">
    <w:pPr>
      <w:pStyle w:val="Header"/>
      <w:rPr>
        <w:sz w:val="28"/>
      </w:rPr>
    </w:pPr>
  </w:p>
  <w:p w14:paraId="7F0E5066" w14:textId="632F446D" w:rsidR="004C46AA" w:rsidRDefault="004C46AA">
    <w:pPr>
      <w:pStyle w:val="Header"/>
      <w:rPr>
        <w:sz w:val="28"/>
      </w:rPr>
    </w:pPr>
  </w:p>
  <w:sdt>
    <w:sdtPr>
      <w:rPr>
        <w:rFonts w:cstheme="minorHAnsi"/>
      </w:rPr>
      <w:alias w:val="Company"/>
      <w:tag w:val=""/>
      <w:id w:val="1619635479"/>
      <w:placeholder>
        <w:docPart w:val="9BDA0E777D1441C3AD34FD3FD84F5ACB"/>
      </w:placeholder>
      <w:dataBinding w:prefixMappings="xmlns:ns0='http://schemas.openxmlformats.org/officeDocument/2006/extended-properties' " w:xpath="/ns0:Properties[1]/ns0:Company[1]" w:storeItemID="{6668398D-A668-4E3E-A5EB-62B293D839F1}"/>
      <w:text/>
    </w:sdtPr>
    <w:sdtContent>
      <w:p w14:paraId="2760EEAE" w14:textId="4D3DA1C9" w:rsidR="004C46AA" w:rsidRDefault="00747F1F" w:rsidP="004C46AA">
        <w:pPr>
          <w:pStyle w:val="Header"/>
          <w:jc w:val="center"/>
        </w:pPr>
        <w:r w:rsidRPr="00747F1F">
          <w:rPr>
            <w:rFonts w:cstheme="minorHAnsi"/>
          </w:rPr>
          <w:t>Golden Rule Care</w:t>
        </w:r>
      </w:p>
    </w:sdtContent>
  </w:sdt>
  <w:p w14:paraId="140108AD" w14:textId="7168A71D" w:rsidR="00EC23EF" w:rsidRDefault="00EC23EF" w:rsidP="00590690">
    <w:pPr>
      <w:pStyle w:val="Header"/>
      <w:tabs>
        <w:tab w:val="left" w:pos="3360"/>
      </w:tabs>
      <w:jc w:val="center"/>
    </w:pPr>
    <w:r>
      <w:t>House Name:</w:t>
    </w:r>
    <w:r>
      <w:tab/>
    </w:r>
    <w:r w:rsidR="00590690">
      <w:tab/>
    </w:r>
    <w:r>
      <w:t>Month and Year:</w:t>
    </w:r>
    <w:r w:rsidR="00590690"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D3555C" w14:textId="77777777" w:rsidR="00747F1F" w:rsidRDefault="00747F1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S0tDQzMbEwATLNzZV0lIJTi4sz8/NACgxrAeyBVossAAAA"/>
  </w:docVars>
  <w:rsids>
    <w:rsidRoot w:val="00EC23EF"/>
    <w:rsid w:val="00096CFC"/>
    <w:rsid w:val="000C4BB4"/>
    <w:rsid w:val="003B0D51"/>
    <w:rsid w:val="004C46AA"/>
    <w:rsid w:val="00590690"/>
    <w:rsid w:val="00747F1F"/>
    <w:rsid w:val="008D40B7"/>
    <w:rsid w:val="00EC23EF"/>
    <w:rsid w:val="00EF50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B9CF62"/>
  <w15:chartTrackingRefBased/>
  <w15:docId w15:val="{C45EB030-A788-45AB-8FED-3E9B06B930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C23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23EF"/>
  </w:style>
  <w:style w:type="paragraph" w:styleId="Footer">
    <w:name w:val="footer"/>
    <w:basedOn w:val="Normal"/>
    <w:link w:val="FooterChar"/>
    <w:uiPriority w:val="99"/>
    <w:unhideWhenUsed/>
    <w:rsid w:val="00EC23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23EF"/>
  </w:style>
  <w:style w:type="table" w:styleId="TableGrid">
    <w:name w:val="Table Grid"/>
    <w:basedOn w:val="TableNormal"/>
    <w:uiPriority w:val="39"/>
    <w:rsid w:val="00EC23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EC23EF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4C46A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9BDA0E777D1441C3AD34FD3FD84F5A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EA909A-D838-40DB-B065-31F4A05594C0}"/>
      </w:docPartPr>
      <w:docPartBody>
        <w:p w:rsidR="002C1BCD" w:rsidRDefault="004602C5">
          <w:r w:rsidRPr="00E605E1">
            <w:rPr>
              <w:rStyle w:val="PlaceholderText"/>
            </w:rPr>
            <w:t>[Company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602C5"/>
    <w:rsid w:val="002C1BCD"/>
    <w:rsid w:val="004602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02C5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602C5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6</Words>
  <Characters>38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olden Rule Care</Company>
  <LinksUpToDate>false</LinksUpToDate>
  <CharactersWithSpaces>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NATE CONSULTING, LLC</dc:creator>
  <cp:keywords/>
  <dc:description/>
  <cp:lastModifiedBy>MAGNATE CONSULTING</cp:lastModifiedBy>
  <cp:revision>3</cp:revision>
  <dcterms:created xsi:type="dcterms:W3CDTF">2019-07-17T14:01:00Z</dcterms:created>
  <dcterms:modified xsi:type="dcterms:W3CDTF">2020-04-12T21:14:00Z</dcterms:modified>
</cp:coreProperties>
</file>